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Pr="00300741" w:rsidR="00300741" w:rsidP="5B036C40" w:rsidRDefault="00300741" w14:paraId="3E19BF11" wp14:textId="77777777" wp14:noSpellErr="1">
      <w:pPr>
        <w:pStyle w:val="a3"/>
        <w:numPr>
          <w:ilvl w:val="0"/>
          <w:numId w:val="1"/>
        </w:numPr>
        <w:ind w:leftChars="0"/>
        <w:rPr>
          <w:rFonts w:ascii="游明朝" w:hAnsi="游明朝" w:eastAsia="游明朝" w:cs="游明朝"/>
        </w:rPr>
      </w:pPr>
      <w:r w:rsidRPr="5B036C40" w:rsidR="5B036C40">
        <w:rPr>
          <w:rFonts w:ascii="游明朝" w:hAnsi="游明朝" w:eastAsia="游明朝" w:cs="游明朝"/>
        </w:rPr>
        <w:t>　</w:t>
      </w:r>
      <w:r w:rsidRPr="5B036C40" w:rsidR="5B036C40">
        <w:rPr>
          <w:rFonts w:ascii="游明朝" w:hAnsi="游明朝" w:eastAsia="游明朝" w:cs="游明朝"/>
        </w:rPr>
        <w:t>FAX: ０９５５－７２－９２０３</w:t>
      </w:r>
      <w:r w:rsidRPr="5B036C40" w:rsidR="5B036C40">
        <w:rPr>
          <w:rFonts w:ascii="游明朝" w:hAnsi="游明朝" w:eastAsia="游明朝" w:cs="游明朝"/>
        </w:rPr>
        <w:t>, E-mail: fujioka@jcc-k.com</w:t>
      </w:r>
    </w:p>
    <w:p xmlns:wp14="http://schemas.microsoft.com/office/word/2010/wordml" w:rsidR="00300741" w:rsidRDefault="00300741" w14:paraId="00526052" wp14:textId="77777777">
      <w:pPr>
        <w:rPr>
          <w:rFonts w:ascii="游明朝" w:hAnsi="游明朝" w:eastAsia="游明朝"/>
        </w:rPr>
      </w:pPr>
    </w:p>
    <w:p xmlns:wp14="http://schemas.microsoft.com/office/word/2010/wordml" w:rsidR="00300741" w:rsidP="5B036C40" w:rsidRDefault="00300741" w14:paraId="127D4D31" wp14:textId="7C80987B">
      <w:pPr>
        <w:rPr>
          <w:rFonts w:ascii="游明朝" w:hAnsi="游明朝" w:eastAsia="游明朝" w:cs="游明朝"/>
        </w:rPr>
      </w:pPr>
      <w:r w:rsidRPr="5B036C40" w:rsidR="5B036C40">
        <w:rPr>
          <w:rFonts w:ascii="游明朝" w:hAnsi="游明朝" w:eastAsia="游明朝" w:cs="游明朝"/>
        </w:rPr>
        <w:t>セミナー参加申込書【〆切：</w:t>
      </w:r>
      <w:r w:rsidRPr="5B036C40" w:rsidR="5B036C40">
        <w:rPr>
          <w:rFonts w:ascii="游明朝" w:hAnsi="游明朝" w:eastAsia="游明朝" w:cs="游明朝"/>
        </w:rPr>
        <w:t>６</w:t>
      </w:r>
      <w:r w:rsidRPr="5B036C40" w:rsidR="5B036C40">
        <w:rPr>
          <w:rFonts w:ascii="游明朝" w:hAnsi="游明朝" w:eastAsia="游明朝" w:cs="游明朝"/>
        </w:rPr>
        <w:t>月</w:t>
      </w:r>
      <w:r w:rsidRPr="5B036C40" w:rsidR="5B036C40">
        <w:rPr>
          <w:rFonts w:ascii="游明朝" w:hAnsi="游明朝" w:eastAsia="游明朝" w:cs="游明朝"/>
        </w:rPr>
        <w:t>１日（</w:t>
      </w:r>
      <w:r w:rsidRPr="5B036C40" w:rsidR="5B036C40">
        <w:rPr>
          <w:rFonts w:ascii="游明朝" w:hAnsi="游明朝" w:eastAsia="游明朝" w:cs="游明朝"/>
        </w:rPr>
        <w:t>木</w:t>
      </w:r>
      <w:r w:rsidRPr="5B036C40" w:rsidR="5B036C40">
        <w:rPr>
          <w:rFonts w:ascii="游明朝" w:hAnsi="游明朝" w:eastAsia="游明朝" w:cs="游明朝"/>
        </w:rPr>
        <w:t>）】</w:t>
      </w:r>
    </w:p>
    <w:p xmlns:wp14="http://schemas.microsoft.com/office/word/2010/wordml" w:rsidRPr="00FE002A" w:rsidR="00300741" w:rsidRDefault="00300741" w14:paraId="009FACDA" wp14:textId="77777777">
      <w:pPr>
        <w:rPr>
          <w:rFonts w:ascii="游明朝" w:hAnsi="游明朝" w:eastAsia="游明朝"/>
        </w:rPr>
      </w:pPr>
    </w:p>
    <w:p xmlns:wp14="http://schemas.microsoft.com/office/word/2010/wordml" w:rsidR="00300741" w:rsidP="00300741" w:rsidRDefault="00300741" w14:paraId="605C4A5F" wp14:textId="77777777">
      <w:pPr>
        <w:jc w:val="right"/>
        <w:rPr>
          <w:rFonts w:ascii="游明朝" w:hAnsi="游明朝" w:eastAsia="游明朝"/>
        </w:rPr>
      </w:pPr>
      <w:r>
        <w:rPr>
          <w:rFonts w:hint="eastAsia" w:ascii="游明朝" w:hAnsi="游明朝" w:eastAsia="游明朝"/>
        </w:rPr>
        <w:t xml:space="preserve">記入日　</w:t>
      </w:r>
      <w:r w:rsidR="00F579CC">
        <w:rPr>
          <w:rFonts w:hint="eastAsia" w:ascii="游明朝" w:hAnsi="游明朝" w:eastAsia="游明朝"/>
        </w:rPr>
        <w:t>平成２９</w:t>
      </w:r>
      <w:r>
        <w:rPr>
          <w:rFonts w:hint="eastAsia" w:ascii="游明朝" w:hAnsi="游明朝" w:eastAsia="游明朝"/>
        </w:rPr>
        <w:t>年　　　月　　　日</w:t>
      </w:r>
    </w:p>
    <w:p xmlns:wp14="http://schemas.microsoft.com/office/word/2010/wordml" w:rsidRPr="00FE002A" w:rsidR="00300741" w:rsidRDefault="00300741" w14:paraId="52E799B5" wp14:textId="77777777">
      <w:pPr>
        <w:rPr>
          <w:rFonts w:ascii="游明朝" w:hAnsi="游明朝" w:eastAsia="游明朝"/>
        </w:rPr>
      </w:pPr>
    </w:p>
    <w:p xmlns:wp14="http://schemas.microsoft.com/office/word/2010/wordml" w:rsidR="00300741" w:rsidRDefault="00300741" w14:paraId="29A27EB2" wp14:textId="77777777">
      <w:pPr>
        <w:rPr>
          <w:rFonts w:ascii="游明朝" w:hAnsi="游明朝" w:eastAsia="游明朝"/>
        </w:rPr>
      </w:pPr>
    </w:p>
    <w:p xmlns:wp14="http://schemas.microsoft.com/office/word/2010/wordml" w:rsidRPr="00300741" w:rsidR="00300741" w:rsidP="00300741" w:rsidRDefault="00F579CC" w14:paraId="34B70033" wp14:textId="77777777">
      <w:pPr>
        <w:jc w:val="center"/>
        <w:rPr>
          <w:rFonts w:ascii="游明朝" w:hAnsi="游明朝" w:eastAsia="游明朝"/>
          <w:b/>
        </w:rPr>
      </w:pPr>
      <w:r>
        <w:rPr>
          <w:rFonts w:hint="eastAsia" w:ascii="游明朝" w:hAnsi="游明朝" w:eastAsia="游明朝"/>
          <w:b/>
        </w:rPr>
        <w:t>平成２９</w:t>
      </w:r>
      <w:r w:rsidRPr="00300741" w:rsidR="00300741">
        <w:rPr>
          <w:rFonts w:hint="eastAsia" w:ascii="游明朝" w:hAnsi="游明朝" w:eastAsia="游明朝"/>
          <w:b/>
        </w:rPr>
        <w:t>年</w:t>
      </w:r>
      <w:r w:rsidR="00FE002A">
        <w:rPr>
          <w:rFonts w:hint="eastAsia" w:ascii="游明朝" w:hAnsi="游明朝" w:eastAsia="游明朝"/>
          <w:b/>
        </w:rPr>
        <w:t>６</w:t>
      </w:r>
      <w:r w:rsidRPr="00300741" w:rsidR="00300741">
        <w:rPr>
          <w:rFonts w:hint="eastAsia" w:ascii="游明朝" w:hAnsi="游明朝" w:eastAsia="游明朝"/>
          <w:b/>
        </w:rPr>
        <w:t>月</w:t>
      </w:r>
      <w:r w:rsidR="00FE002A">
        <w:rPr>
          <w:rFonts w:hint="eastAsia" w:ascii="游明朝" w:hAnsi="游明朝" w:eastAsia="游明朝"/>
          <w:b/>
        </w:rPr>
        <w:t>３日（土</w:t>
      </w:r>
      <w:r w:rsidRPr="00300741" w:rsidR="00300741">
        <w:rPr>
          <w:rFonts w:hint="eastAsia" w:ascii="游明朝" w:hAnsi="游明朝" w:eastAsia="游明朝"/>
          <w:b/>
        </w:rPr>
        <w:t>）開催の</w:t>
      </w:r>
    </w:p>
    <w:p xmlns:wp14="http://schemas.microsoft.com/office/word/2010/wordml" w:rsidRPr="00300741" w:rsidR="00300741" w:rsidP="00300741" w:rsidRDefault="00300741" w14:paraId="42BFF84A" wp14:textId="77777777">
      <w:pPr>
        <w:jc w:val="center"/>
        <w:rPr>
          <w:rFonts w:ascii="游明朝" w:hAnsi="游明朝" w:eastAsia="游明朝"/>
          <w:b/>
        </w:rPr>
      </w:pPr>
      <w:r w:rsidRPr="00300741">
        <w:rPr>
          <w:rFonts w:hint="eastAsia" w:ascii="游明朝" w:hAnsi="游明朝" w:eastAsia="游明朝"/>
          <w:b/>
        </w:rPr>
        <w:t>ジャパン・コスメティックセンター主催セミナーへ参加を申し込みます。</w:t>
      </w:r>
    </w:p>
    <w:p xmlns:wp14="http://schemas.microsoft.com/office/word/2010/wordml" w:rsidR="00300741" w:rsidRDefault="00300741" w14:paraId="27BE5987" wp14:textId="77777777">
      <w:pPr>
        <w:rPr>
          <w:rFonts w:ascii="游明朝" w:hAnsi="游明朝" w:eastAsia="游明朝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7365"/>
      </w:tblGrid>
      <w:tr xmlns:wp14="http://schemas.microsoft.com/office/word/2010/wordml" w:rsidR="00300741" w:rsidTr="00300741" w14:paraId="39C05B9B" wp14:textId="77777777">
        <w:trPr>
          <w:trHeight w:val="907"/>
        </w:trPr>
        <w:tc>
          <w:tcPr>
            <w:tcW w:w="1129" w:type="dxa"/>
            <w:vAlign w:val="center"/>
          </w:tcPr>
          <w:p w:rsidR="00300741" w:rsidP="00300741" w:rsidRDefault="00300741" w14:paraId="5308D0F3" wp14:textId="77777777">
            <w:pPr>
              <w:rPr>
                <w:rFonts w:ascii="游明朝" w:hAnsi="游明朝" w:eastAsia="游明朝"/>
              </w:rPr>
            </w:pPr>
            <w:r>
              <w:rPr>
                <w:rFonts w:hint="eastAsia" w:ascii="游明朝" w:hAnsi="游明朝" w:eastAsia="游明朝"/>
              </w:rPr>
              <w:t>テーマ</w:t>
            </w:r>
          </w:p>
        </w:tc>
        <w:tc>
          <w:tcPr>
            <w:tcW w:w="7365" w:type="dxa"/>
            <w:vAlign w:val="center"/>
          </w:tcPr>
          <w:p w:rsidR="00300741" w:rsidP="00300741" w:rsidRDefault="00FE002A" w14:paraId="0F282F98" wp14:textId="77777777">
            <w:pPr>
              <w:rPr>
                <w:rFonts w:ascii="游明朝" w:hAnsi="游明朝" w:eastAsia="游明朝"/>
              </w:rPr>
            </w:pPr>
            <w:r>
              <w:rPr>
                <w:rFonts w:hint="eastAsia" w:ascii="游明朝" w:hAnsi="游明朝" w:eastAsia="游明朝"/>
              </w:rPr>
              <w:t>第4回産学交流セミナー「化粧品科学へのいざない</w:t>
            </w:r>
            <w:r w:rsidR="00300741">
              <w:rPr>
                <w:rFonts w:hint="eastAsia" w:ascii="游明朝" w:hAnsi="游明朝" w:eastAsia="游明朝"/>
              </w:rPr>
              <w:t>」</w:t>
            </w:r>
          </w:p>
        </w:tc>
      </w:tr>
      <w:tr xmlns:wp14="http://schemas.microsoft.com/office/word/2010/wordml" w:rsidR="00300741" w:rsidTr="00300741" w14:paraId="2E7AE799" wp14:textId="77777777">
        <w:trPr>
          <w:trHeight w:val="907"/>
        </w:trPr>
        <w:tc>
          <w:tcPr>
            <w:tcW w:w="1129" w:type="dxa"/>
            <w:vAlign w:val="center"/>
          </w:tcPr>
          <w:p w:rsidR="00300741" w:rsidP="00300741" w:rsidRDefault="00300741" w14:paraId="07535AD8" wp14:textId="77777777">
            <w:pPr>
              <w:rPr>
                <w:rFonts w:ascii="游明朝" w:hAnsi="游明朝" w:eastAsia="游明朝"/>
              </w:rPr>
            </w:pPr>
            <w:r>
              <w:rPr>
                <w:rFonts w:hint="eastAsia" w:ascii="游明朝" w:hAnsi="游明朝" w:eastAsia="游明朝"/>
              </w:rPr>
              <w:t>企業名</w:t>
            </w:r>
          </w:p>
        </w:tc>
        <w:tc>
          <w:tcPr>
            <w:tcW w:w="7365" w:type="dxa"/>
            <w:vAlign w:val="center"/>
          </w:tcPr>
          <w:p w:rsidR="00300741" w:rsidP="00300741" w:rsidRDefault="00300741" w14:paraId="3AD43FEC" wp14:textId="77777777">
            <w:pPr>
              <w:rPr>
                <w:rFonts w:ascii="游明朝" w:hAnsi="游明朝" w:eastAsia="游明朝"/>
              </w:rPr>
            </w:pPr>
          </w:p>
        </w:tc>
      </w:tr>
      <w:tr xmlns:wp14="http://schemas.microsoft.com/office/word/2010/wordml" w:rsidR="00300741" w:rsidTr="00300741" w14:paraId="526BA954" wp14:textId="77777777">
        <w:trPr>
          <w:trHeight w:val="907"/>
        </w:trPr>
        <w:tc>
          <w:tcPr>
            <w:tcW w:w="1129" w:type="dxa"/>
            <w:vAlign w:val="center"/>
          </w:tcPr>
          <w:p w:rsidR="00300741" w:rsidP="00300741" w:rsidRDefault="00300741" w14:paraId="3EB88298" wp14:textId="77777777">
            <w:pPr>
              <w:rPr>
                <w:rFonts w:ascii="游明朝" w:hAnsi="游明朝" w:eastAsia="游明朝"/>
              </w:rPr>
            </w:pPr>
            <w:r>
              <w:rPr>
                <w:rFonts w:hint="eastAsia" w:ascii="游明朝" w:hAnsi="游明朝" w:eastAsia="游明朝"/>
              </w:rPr>
              <w:t>参加者１</w:t>
            </w:r>
          </w:p>
        </w:tc>
        <w:tc>
          <w:tcPr>
            <w:tcW w:w="7365" w:type="dxa"/>
            <w:vAlign w:val="center"/>
          </w:tcPr>
          <w:p w:rsidR="00300741" w:rsidP="00300741" w:rsidRDefault="00300741" w14:paraId="013E7259" wp14:textId="77777777">
            <w:pPr>
              <w:rPr>
                <w:rFonts w:ascii="游明朝" w:hAnsi="游明朝" w:eastAsia="游明朝"/>
              </w:rPr>
            </w:pPr>
            <w:r>
              <w:rPr>
                <w:rFonts w:hint="eastAsia" w:ascii="游明朝" w:hAnsi="游明朝" w:eastAsia="游明朝"/>
              </w:rPr>
              <w:t>役職名：　　　　　　　　　　　　　氏名：</w:t>
            </w:r>
          </w:p>
        </w:tc>
      </w:tr>
      <w:tr xmlns:wp14="http://schemas.microsoft.com/office/word/2010/wordml" w:rsidR="00300741" w:rsidTr="00300741" w14:paraId="5DC2F7E3" wp14:textId="77777777">
        <w:trPr>
          <w:trHeight w:val="907"/>
        </w:trPr>
        <w:tc>
          <w:tcPr>
            <w:tcW w:w="1129" w:type="dxa"/>
            <w:vAlign w:val="center"/>
          </w:tcPr>
          <w:p w:rsidR="00300741" w:rsidP="00300741" w:rsidRDefault="00300741" w14:paraId="641204A3" wp14:textId="77777777">
            <w:pPr>
              <w:rPr>
                <w:rFonts w:ascii="游明朝" w:hAnsi="游明朝" w:eastAsia="游明朝"/>
              </w:rPr>
            </w:pPr>
            <w:r>
              <w:rPr>
                <w:rFonts w:hint="eastAsia" w:ascii="游明朝" w:hAnsi="游明朝" w:eastAsia="游明朝"/>
              </w:rPr>
              <w:t>参加者２</w:t>
            </w:r>
          </w:p>
        </w:tc>
        <w:tc>
          <w:tcPr>
            <w:tcW w:w="7365" w:type="dxa"/>
            <w:vAlign w:val="center"/>
          </w:tcPr>
          <w:p w:rsidR="00300741" w:rsidP="00300741" w:rsidRDefault="00300741" w14:paraId="1B9B3E94" wp14:textId="77777777">
            <w:pPr>
              <w:rPr>
                <w:rFonts w:ascii="游明朝" w:hAnsi="游明朝" w:eastAsia="游明朝"/>
              </w:rPr>
            </w:pPr>
            <w:r>
              <w:rPr>
                <w:rFonts w:hint="eastAsia" w:ascii="游明朝" w:hAnsi="游明朝" w:eastAsia="游明朝"/>
              </w:rPr>
              <w:t>役職名：　　　　　　　　　　　　　氏</w:t>
            </w:r>
            <w:bookmarkStart w:name="_GoBack" w:id="0"/>
            <w:bookmarkEnd w:id="0"/>
            <w:r>
              <w:rPr>
                <w:rFonts w:hint="eastAsia" w:ascii="游明朝" w:hAnsi="游明朝" w:eastAsia="游明朝"/>
              </w:rPr>
              <w:t>名：</w:t>
            </w:r>
          </w:p>
        </w:tc>
      </w:tr>
      <w:tr xmlns:wp14="http://schemas.microsoft.com/office/word/2010/wordml" w:rsidR="00300741" w:rsidTr="00300741" w14:paraId="4C1DC271" wp14:textId="77777777">
        <w:trPr>
          <w:trHeight w:val="907"/>
        </w:trPr>
        <w:tc>
          <w:tcPr>
            <w:tcW w:w="1129" w:type="dxa"/>
            <w:vAlign w:val="center"/>
          </w:tcPr>
          <w:p w:rsidR="00300741" w:rsidP="00300741" w:rsidRDefault="00300741" w14:paraId="762E3991" wp14:textId="77777777">
            <w:pPr>
              <w:rPr>
                <w:rFonts w:ascii="游明朝" w:hAnsi="游明朝" w:eastAsia="游明朝"/>
              </w:rPr>
            </w:pPr>
            <w:r>
              <w:rPr>
                <w:rFonts w:hint="eastAsia" w:ascii="游明朝" w:hAnsi="游明朝" w:eastAsia="游明朝"/>
              </w:rPr>
              <w:t>参加者３</w:t>
            </w:r>
          </w:p>
        </w:tc>
        <w:tc>
          <w:tcPr>
            <w:tcW w:w="7365" w:type="dxa"/>
            <w:vAlign w:val="center"/>
          </w:tcPr>
          <w:p w:rsidR="00300741" w:rsidP="00300741" w:rsidRDefault="00300741" w14:paraId="79D4FEE4" wp14:textId="77777777">
            <w:pPr>
              <w:rPr>
                <w:rFonts w:ascii="游明朝" w:hAnsi="游明朝" w:eastAsia="游明朝"/>
              </w:rPr>
            </w:pPr>
            <w:r>
              <w:rPr>
                <w:rFonts w:hint="eastAsia" w:ascii="游明朝" w:hAnsi="游明朝" w:eastAsia="游明朝"/>
              </w:rPr>
              <w:t>役職名：　　　　　　　　　　　　　氏名：</w:t>
            </w:r>
          </w:p>
        </w:tc>
      </w:tr>
      <w:tr xmlns:wp14="http://schemas.microsoft.com/office/word/2010/wordml" w:rsidR="00300741" w:rsidTr="00300741" w14:paraId="52B9C875" wp14:textId="77777777">
        <w:trPr>
          <w:trHeight w:val="907"/>
        </w:trPr>
        <w:tc>
          <w:tcPr>
            <w:tcW w:w="1129" w:type="dxa"/>
            <w:vAlign w:val="center"/>
          </w:tcPr>
          <w:p w:rsidR="00300741" w:rsidP="00300741" w:rsidRDefault="00300741" w14:paraId="0DFD3A01" wp14:textId="77777777">
            <w:pPr>
              <w:rPr>
                <w:rFonts w:ascii="游明朝" w:hAnsi="游明朝" w:eastAsia="游明朝"/>
              </w:rPr>
            </w:pPr>
            <w:r>
              <w:rPr>
                <w:rFonts w:hint="eastAsia" w:ascii="游明朝" w:hAnsi="游明朝" w:eastAsia="游明朝"/>
              </w:rPr>
              <w:t>連絡先</w:t>
            </w:r>
          </w:p>
        </w:tc>
        <w:tc>
          <w:tcPr>
            <w:tcW w:w="7365" w:type="dxa"/>
            <w:vAlign w:val="center"/>
          </w:tcPr>
          <w:p w:rsidR="00300741" w:rsidP="00300741" w:rsidRDefault="00300741" w14:paraId="391D5FAF" wp14:textId="77777777">
            <w:pPr>
              <w:rPr>
                <w:rFonts w:ascii="游明朝" w:hAnsi="游明朝" w:eastAsia="游明朝"/>
              </w:rPr>
            </w:pPr>
            <w:r>
              <w:rPr>
                <w:rFonts w:hint="eastAsia" w:ascii="游明朝" w:hAnsi="游明朝" w:eastAsia="游明朝"/>
              </w:rPr>
              <w:t>担当者氏名：　　　　　　　　　　　連絡先：</w:t>
            </w:r>
          </w:p>
        </w:tc>
      </w:tr>
    </w:tbl>
    <w:p xmlns:wp14="http://schemas.microsoft.com/office/word/2010/wordml" w:rsidR="00300741" w:rsidRDefault="00300741" w14:paraId="57DCC8F5" wp14:textId="77777777">
      <w:pPr>
        <w:rPr>
          <w:rFonts w:ascii="游明朝" w:hAnsi="游明朝" w:eastAsia="游明朝"/>
          <w:sz w:val="18"/>
        </w:rPr>
      </w:pPr>
      <w:r w:rsidRPr="00300741">
        <w:rPr>
          <w:rFonts w:hint="eastAsia" w:ascii="游明朝" w:hAnsi="游明朝" w:eastAsia="游明朝"/>
          <w:sz w:val="18"/>
        </w:rPr>
        <w:t>※ご記入いただいた個人情報はジャパン・コスメティックセンターの運営上必要な場合のみ利用し、</w:t>
      </w:r>
    </w:p>
    <w:p xmlns:wp14="http://schemas.microsoft.com/office/word/2010/wordml" w:rsidRPr="00300741" w:rsidR="00300741" w:rsidP="00300741" w:rsidRDefault="00300741" w14:paraId="56C78D27" wp14:textId="77777777">
      <w:pPr>
        <w:ind w:firstLine="180" w:firstLineChars="100"/>
        <w:rPr>
          <w:rFonts w:ascii="游明朝" w:hAnsi="游明朝" w:eastAsia="游明朝"/>
          <w:sz w:val="18"/>
        </w:rPr>
      </w:pPr>
      <w:r w:rsidRPr="00300741">
        <w:rPr>
          <w:rFonts w:hint="eastAsia" w:ascii="游明朝" w:hAnsi="游明朝" w:eastAsia="游明朝"/>
          <w:sz w:val="18"/>
        </w:rPr>
        <w:t>その他の目的で使用することはありません。</w:t>
      </w:r>
    </w:p>
    <w:p xmlns:wp14="http://schemas.microsoft.com/office/word/2010/wordml" w:rsidR="00300741" w:rsidRDefault="00300741" w14:paraId="3E1E5EEE" wp14:textId="77777777">
      <w:pPr>
        <w:rPr>
          <w:rFonts w:ascii="游明朝" w:hAnsi="游明朝" w:eastAsia="游明朝"/>
        </w:rPr>
      </w:pPr>
    </w:p>
    <w:p xmlns:wp14="http://schemas.microsoft.com/office/word/2010/wordml" w:rsidR="00300741" w:rsidRDefault="00300741" w14:paraId="73A1885D" wp14:textId="77777777">
      <w:pPr>
        <w:rPr>
          <w:rFonts w:ascii="游明朝" w:hAnsi="游明朝" w:eastAsia="游明朝"/>
        </w:rPr>
      </w:pPr>
    </w:p>
    <w:p xmlns:wp14="http://schemas.microsoft.com/office/word/2010/wordml" w:rsidRPr="00300741" w:rsidR="00300741" w:rsidRDefault="00300741" w14:paraId="5F0C410F" wp14:textId="77777777">
      <w:pPr>
        <w:rPr>
          <w:rFonts w:ascii="游明朝" w:hAnsi="游明朝" w:eastAsia="游明朝"/>
        </w:rPr>
      </w:pPr>
    </w:p>
    <w:p xmlns:wp14="http://schemas.microsoft.com/office/word/2010/wordml" w:rsidR="00300741" w:rsidP="00300741" w:rsidRDefault="00300741" w14:paraId="53CADF37" wp14:textId="77777777">
      <w:pPr>
        <w:pStyle w:val="a3"/>
        <w:numPr>
          <w:ilvl w:val="0"/>
          <w:numId w:val="2"/>
        </w:numPr>
        <w:ind w:left="1918" w:leftChars="742"/>
        <w:rPr>
          <w:rFonts w:ascii="游明朝" w:hAnsi="游明朝" w:eastAsia="游明朝"/>
        </w:rPr>
      </w:pPr>
      <w:r>
        <w:rPr>
          <w:rFonts w:hint="eastAsia" w:ascii="游明朝" w:hAnsi="游明朝" w:eastAsia="游明朝"/>
        </w:rPr>
        <w:t>問合せ先</w:t>
      </w:r>
    </w:p>
    <w:p xmlns:wp14="http://schemas.microsoft.com/office/word/2010/wordml" w:rsidR="00300741" w:rsidP="00300741" w:rsidRDefault="00300741" w14:paraId="41415702" wp14:textId="77777777">
      <w:pPr>
        <w:pStyle w:val="a3"/>
        <w:ind w:left="1917" w:leftChars="913"/>
        <w:rPr>
          <w:rFonts w:ascii="游明朝" w:hAnsi="游明朝" w:eastAsia="游明朝"/>
        </w:rPr>
      </w:pPr>
      <w:r>
        <w:rPr>
          <w:rFonts w:hint="eastAsia" w:ascii="游明朝" w:hAnsi="游明朝" w:eastAsia="游明朝"/>
        </w:rPr>
        <w:t>一般社団法人ジャパン・コスメティックセンター(担当：藤岡)</w:t>
      </w:r>
    </w:p>
    <w:p xmlns:wp14="http://schemas.microsoft.com/office/word/2010/wordml" w:rsidR="00300741" w:rsidP="00300741" w:rsidRDefault="00300741" w14:paraId="257D7AB2" wp14:textId="77777777">
      <w:pPr>
        <w:pStyle w:val="a3"/>
        <w:ind w:left="1917" w:leftChars="913"/>
        <w:rPr>
          <w:rFonts w:ascii="游明朝" w:hAnsi="游明朝" w:eastAsia="游明朝"/>
        </w:rPr>
      </w:pPr>
      <w:r>
        <w:rPr>
          <w:rFonts w:hint="eastAsia" w:ascii="游明朝" w:hAnsi="游明朝" w:eastAsia="游明朝"/>
        </w:rPr>
        <w:t>〒847-0013　佐賀県唐津市南城内1-1　大手口センタービル6F</w:t>
      </w:r>
    </w:p>
    <w:p xmlns:wp14="http://schemas.microsoft.com/office/word/2010/wordml" w:rsidRPr="00300741" w:rsidR="00300741" w:rsidP="5B036C40" w:rsidRDefault="00300741" w14:paraId="048109F2" wp14:textId="77777777" wp14:noSpellErr="1">
      <w:pPr>
        <w:pStyle w:val="a3"/>
        <w:ind w:left="1917" w:leftChars="913"/>
        <w:rPr>
          <w:rFonts w:ascii="游明朝" w:hAnsi="游明朝" w:eastAsia="游明朝" w:cs="游明朝"/>
        </w:rPr>
      </w:pPr>
      <w:r w:rsidRPr="5B036C40" w:rsidR="5B036C40">
        <w:rPr>
          <w:rFonts w:ascii="游明朝" w:hAnsi="游明朝" w:eastAsia="游明朝" w:cs="游明朝"/>
        </w:rPr>
        <w:t>TEL: 0955-53-8700</w:t>
      </w:r>
      <w:r w:rsidRPr="5B036C40" w:rsidR="5B036C40">
        <w:rPr>
          <w:rFonts w:ascii="游明朝" w:hAnsi="游明朝" w:eastAsia="游明朝" w:cs="游明朝"/>
        </w:rPr>
        <w:t xml:space="preserve">　FAX: </w:t>
      </w:r>
      <w:r w:rsidRPr="5B036C40" w:rsidR="5B036C40">
        <w:rPr>
          <w:rFonts w:ascii="游明朝" w:hAnsi="游明朝" w:eastAsia="游明朝" w:cs="游明朝"/>
        </w:rPr>
        <w:t>0955-72-9203</w:t>
      </w:r>
      <w:r w:rsidRPr="5B036C40" w:rsidR="5B036C40">
        <w:rPr>
          <w:rFonts w:ascii="游明朝" w:hAnsi="游明朝" w:eastAsia="游明朝" w:cs="游明朝"/>
        </w:rPr>
        <w:t>　E-mail: fujioka@jcc-k.com</w:t>
      </w:r>
    </w:p>
    <w:sectPr w:rsidRPr="00300741" w:rsidR="00300741">
      <w:pgSz w:w="11906" w:h="16838" w:orient="portrait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7C2FBF" w:rsidP="00D636DB" w:rsidRDefault="007C2FBF" w14:paraId="007B8EA1" wp14:textId="77777777">
      <w:r>
        <w:separator/>
      </w:r>
    </w:p>
  </w:endnote>
  <w:endnote w:type="continuationSeparator" w:id="0">
    <w:p xmlns:wp14="http://schemas.microsoft.com/office/word/2010/wordml" w:rsidR="007C2FBF" w:rsidP="00D636DB" w:rsidRDefault="007C2FBF" w14:paraId="2B3A75D1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7C2FBF" w:rsidP="00D636DB" w:rsidRDefault="007C2FBF" w14:paraId="207284A3" wp14:textId="77777777">
      <w:r>
        <w:separator/>
      </w:r>
    </w:p>
  </w:footnote>
  <w:footnote w:type="continuationSeparator" w:id="0">
    <w:p xmlns:wp14="http://schemas.microsoft.com/office/word/2010/wordml" w:rsidR="007C2FBF" w:rsidP="00D636DB" w:rsidRDefault="007C2FBF" w14:paraId="446DC936" wp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E7417D"/>
    <w:multiLevelType w:val="hybridMultilevel"/>
    <w:tmpl w:val="9E98D56A"/>
    <w:lvl w:ilvl="0" w:tplc="AEF8F83C">
      <w:numFmt w:val="bullet"/>
      <w:lvlText w:val="■"/>
      <w:lvlJc w:val="left"/>
      <w:pPr>
        <w:ind w:left="360" w:hanging="360"/>
      </w:pPr>
      <w:rPr>
        <w:rFonts w:hint="eastAsia" w:ascii="游明朝" w:hAnsi="游明朝" w:eastAsia="游明朝" w:cstheme="minorBidi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hint="default" w:ascii="Wingdings" w:hAnsi="Wingding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hint="default" w:ascii="Wingdings" w:hAnsi="Wingdings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hint="default" w:ascii="Wingdings" w:hAnsi="Wingdings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" w15:restartNumberingAfterBreak="0">
    <w:nsid w:val="66661621"/>
    <w:multiLevelType w:val="hybridMultilevel"/>
    <w:tmpl w:val="1A9EA890"/>
    <w:lvl w:ilvl="0" w:tplc="C87E42FC">
      <w:numFmt w:val="bullet"/>
      <w:lvlText w:val="▲"/>
      <w:lvlJc w:val="left"/>
      <w:pPr>
        <w:ind w:left="480" w:hanging="480"/>
      </w:pPr>
      <w:rPr>
        <w:rFonts w:hint="eastAsia" w:ascii="游明朝" w:hAnsi="游明朝" w:eastAsia="游明朝" w:cstheme="minorBidi"/>
        <w:sz w:val="48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hint="default" w:ascii="Wingdings" w:hAnsi="Wingding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hint="default" w:ascii="Wingdings" w:hAnsi="Wingdings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hint="default" w:ascii="Wingdings" w:hAnsi="Wingdings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2"/>
  <w:bordersDoNotSurroundHeader/>
  <w:bordersDoNotSurroundFooter/>
  <w:defaultTabStop w:val="840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MDU2NDMwNLewNDdX0lEKTi0uzszPAykwqgUAt8yO5CwAAAA="/>
  </w:docVars>
  <w:rsids>
    <w:rsidRoot w:val="00300741"/>
    <w:rsid w:val="0001278E"/>
    <w:rsid w:val="00300741"/>
    <w:rsid w:val="003130E3"/>
    <w:rsid w:val="007C2FBF"/>
    <w:rsid w:val="00AC796D"/>
    <w:rsid w:val="00D636DB"/>
    <w:rsid w:val="00F579CC"/>
    <w:rsid w:val="00FE002A"/>
    <w:rsid w:val="5B036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D541380"/>
  <w15:chartTrackingRefBased/>
  <w15:docId w15:val="{16C5D894-6135-4C55-B4F3-43B09133CDA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EastAsia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styleId="a" w:default="1">
    <w:name w:val="Normal"/>
    <w:qFormat/>
    <w:pPr>
      <w:widowControl w:val="0"/>
      <w:jc w:val="both"/>
    </w:p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00741"/>
    <w:pPr>
      <w:ind w:left="840" w:leftChars="400"/>
    </w:pPr>
  </w:style>
  <w:style w:type="table" w:styleId="a4">
    <w:name w:val="Table Grid"/>
    <w:basedOn w:val="a1"/>
    <w:uiPriority w:val="39"/>
    <w:rsid w:val="0030074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a5">
    <w:name w:val="header"/>
    <w:basedOn w:val="a"/>
    <w:link w:val="a6"/>
    <w:uiPriority w:val="99"/>
    <w:unhideWhenUsed/>
    <w:rsid w:val="00D636DB"/>
    <w:pPr>
      <w:tabs>
        <w:tab w:val="center" w:pos="4252"/>
        <w:tab w:val="right" w:pos="8504"/>
      </w:tabs>
      <w:snapToGrid w:val="0"/>
    </w:pPr>
  </w:style>
  <w:style w:type="character" w:styleId="a6" w:customStyle="1">
    <w:name w:val="ヘッダー (文字)"/>
    <w:basedOn w:val="a0"/>
    <w:link w:val="a5"/>
    <w:uiPriority w:val="99"/>
    <w:rsid w:val="00D636DB"/>
  </w:style>
  <w:style w:type="paragraph" w:styleId="a7">
    <w:name w:val="footer"/>
    <w:basedOn w:val="a"/>
    <w:link w:val="a8"/>
    <w:uiPriority w:val="99"/>
    <w:unhideWhenUsed/>
    <w:rsid w:val="00D636DB"/>
    <w:pPr>
      <w:tabs>
        <w:tab w:val="center" w:pos="4252"/>
        <w:tab w:val="right" w:pos="8504"/>
      </w:tabs>
      <w:snapToGrid w:val="0"/>
    </w:pPr>
  </w:style>
  <w:style w:type="character" w:styleId="a8" w:customStyle="1">
    <w:name w:val="フッター (文字)"/>
    <w:basedOn w:val="a0"/>
    <w:link w:val="a7"/>
    <w:uiPriority w:val="99"/>
    <w:rsid w:val="00D636DB"/>
  </w:style>
  <w:style w:type="paragraph" w:styleId="a9">
    <w:name w:val="Balloon Text"/>
    <w:basedOn w:val="a"/>
    <w:link w:val="aa"/>
    <w:uiPriority w:val="99"/>
    <w:semiHidden/>
    <w:unhideWhenUsed/>
    <w:rsid w:val="00FE002A"/>
    <w:rPr>
      <w:rFonts w:asciiTheme="majorHAnsi" w:hAnsiTheme="majorHAnsi" w:eastAsiaTheme="majorEastAsia" w:cstheme="majorBidi"/>
      <w:sz w:val="18"/>
      <w:szCs w:val="18"/>
    </w:rPr>
  </w:style>
  <w:style w:type="character" w:styleId="aa" w:customStyle="1">
    <w:name w:val="吹き出し (文字)"/>
    <w:basedOn w:val="a0"/>
    <w:link w:val="a9"/>
    <w:uiPriority w:val="99"/>
    <w:semiHidden/>
    <w:rsid w:val="00FE002A"/>
    <w:rPr>
      <w:rFonts w:asciiTheme="majorHAnsi" w:hAnsiTheme="majorHAnsi" w:eastAsiaTheme="majorEastAsia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ujioka@jcc-k.com</dc:creator>
  <keywords/>
  <dc:description/>
  <lastModifiedBy>fujioka tsugumi</lastModifiedBy>
  <revision>4</revision>
  <lastPrinted>2017-05-08T08:23:00.0000000Z</lastPrinted>
  <dcterms:created xsi:type="dcterms:W3CDTF">2017-05-08T08:23:00.0000000Z</dcterms:created>
  <dcterms:modified xsi:type="dcterms:W3CDTF">2017-05-19T07:45:29.3564166Z</dcterms:modified>
</coreProperties>
</file>